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8747A6"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747A6" w:rsidRDefault="008747A6" w:rsidP="002B763B">
                                  <w:pPr>
                                    <w:jc w:val="center"/>
                                  </w:pPr>
                                  <w:r>
                                    <w:t>des Studiengangs Angewandte Informatik</w:t>
                                  </w:r>
                                </w:p>
                                <w:p w:rsidR="008747A6" w:rsidRDefault="008747A6" w:rsidP="002B763B">
                                  <w:pPr>
                                    <w:jc w:val="center"/>
                                  </w:pPr>
                                  <w:r>
                                    <w:t>an der Dualen Hochschule Baden-Württemberg Karlsruhe</w:t>
                                  </w:r>
                                </w:p>
                                <w:p w:rsidR="008747A6" w:rsidRDefault="008747A6" w:rsidP="002B763B">
                                  <w:pPr>
                                    <w:jc w:val="center"/>
                                  </w:pPr>
                                </w:p>
                                <w:p w:rsidR="008747A6" w:rsidRDefault="008747A6" w:rsidP="002B763B">
                                  <w:pPr>
                                    <w:jc w:val="center"/>
                                  </w:pPr>
                                  <w:r>
                                    <w:t xml:space="preserve">von </w:t>
                                  </w:r>
                                </w:p>
                                <w:p w:rsidR="008747A6" w:rsidRPr="002B763B" w:rsidRDefault="008747A6"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8747A6" w:rsidRDefault="008747A6" w:rsidP="002B763B">
                            <w:pPr>
                              <w:jc w:val="center"/>
                            </w:pPr>
                            <w:r>
                              <w:t>des Studiengangs Angewandte Informatik</w:t>
                            </w:r>
                          </w:p>
                          <w:p w:rsidR="008747A6" w:rsidRDefault="008747A6" w:rsidP="002B763B">
                            <w:pPr>
                              <w:jc w:val="center"/>
                            </w:pPr>
                            <w:r>
                              <w:t>an der Dualen Hochschule Baden-Württemberg Karlsruhe</w:t>
                            </w:r>
                          </w:p>
                          <w:p w:rsidR="008747A6" w:rsidRDefault="008747A6" w:rsidP="002B763B">
                            <w:pPr>
                              <w:jc w:val="center"/>
                            </w:pPr>
                          </w:p>
                          <w:p w:rsidR="008747A6" w:rsidRDefault="008747A6" w:rsidP="002B763B">
                            <w:pPr>
                              <w:jc w:val="center"/>
                            </w:pPr>
                            <w:r>
                              <w:t xml:space="preserve">von </w:t>
                            </w:r>
                          </w:p>
                          <w:p w:rsidR="008747A6" w:rsidRPr="002B763B" w:rsidRDefault="008747A6"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8747A6" w:rsidRDefault="008747A6">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8747A6" w:rsidRDefault="008747A6">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 xml:space="preserve">mmen und besteht aus 32 Ziffern und enthält eine </w:t>
      </w:r>
      <w:proofErr w:type="spellStart"/>
      <w:r w:rsidR="004F03D2">
        <w:t>Instanznummer</w:t>
      </w:r>
      <w:proofErr w:type="spellEnd"/>
      <w:r w:rsidR="004F03D2">
        <w:t xml:space="preserve"> des Systems. Die</w:t>
      </w:r>
      <w:r w:rsidR="00A04E17">
        <w:t xml:space="preserve"> 6-stellige</w:t>
      </w:r>
      <w:r w:rsidR="004F03D2">
        <w:t xml:space="preserve"> </w:t>
      </w:r>
      <w:proofErr w:type="spellStart"/>
      <w:r w:rsidR="004F03D2">
        <w:t>Instanznummer</w:t>
      </w:r>
      <w:proofErr w:type="spellEnd"/>
      <w:r w:rsidR="004F03D2">
        <w:t xml:space="preserve">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625B55" w:rsidRDefault="00D365BF" w:rsidP="00871BD4">
      <w:pPr>
        <w:pStyle w:val="Frage"/>
      </w:pPr>
      <w:r w:rsidRPr="00625B55">
        <w:t>Was umfasst ein Unterhaltungsbeitrag?</w:t>
      </w:r>
    </w:p>
    <w:p w:rsidR="00D365BF" w:rsidRDefault="006B608E" w:rsidP="006B608E">
      <w:pPr>
        <w:pStyle w:val="Antwort"/>
      </w:pPr>
      <w:r w:rsidRPr="00625B55">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lastRenderedPageBreak/>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lastRenderedPageBreak/>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lastRenderedPageBreak/>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lastRenderedPageBreak/>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lastRenderedPageBreak/>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lastRenderedPageBreak/>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 xml:space="preserve">Eine Lokalität soll folgende Zustände besitzen: geplant, reserviert, gebucht, </w:t>
            </w:r>
            <w:proofErr w:type="spellStart"/>
            <w:r>
              <w:t>stoniert</w:t>
            </w:r>
            <w:proofErr w:type="spellEnd"/>
            <w:r>
              <w: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lastRenderedPageBreak/>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lastRenderedPageBreak/>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lastRenderedPageBreak/>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lastRenderedPageBreak/>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xml:space="preserve">,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Pr="00E45B81" w:rsidRDefault="00AD418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lastRenderedPageBreak/>
        <w:t xml:space="preserve">Das Analyseklassendiagramm umfasst sämtliche im Analyseheft festgehaltenen Entitäten. </w:t>
      </w:r>
    </w:p>
    <w:p w:rsidR="00970884" w:rsidRPr="00E45B81" w:rsidRDefault="007375E4"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Jedes Hochzeitsprojekt besitzt Benutzer, die daran arbeiten und Änderungen vornehmen können. In unserem Fall besitzt ein Hochzeitsprojekt mindestens einen</w:t>
      </w:r>
      <w:r w:rsidR="004067E6" w:rsidRPr="00E45B81">
        <w:rPr>
          <w:rFonts w:ascii="Calibri" w:hAnsi="Calibri" w:cs="Calibri"/>
          <w:sz w:val="24"/>
        </w:rPr>
        <w:t xml:space="preserve"> Benutzer</w:t>
      </w:r>
      <w:r w:rsidRPr="00E45B81">
        <w:rPr>
          <w:rFonts w:ascii="Calibri" w:hAnsi="Calibri" w:cs="Calibri"/>
          <w:sz w:val="24"/>
        </w:rPr>
        <w:t xml:space="preserve"> (den Hochzeitsmanager) und kann beliebig viele zusätzliche Benutzer haben. Die weiteren Benutzer werden vom Hochzeitsmager hinzugefügt. Jeder Nutzer besitzt eine Rolle und diese wird durch den Hochzeitsmanager zugewiesen. </w:t>
      </w:r>
      <w:r w:rsidR="00970884">
        <w:rPr>
          <w:rFonts w:ascii="Calibri" w:hAnsi="Calibri" w:cs="Calibri"/>
          <w:sz w:val="24"/>
        </w:rPr>
        <w:t xml:space="preserve">Jeder Nutzer ist genau einer Person zugeordnet. Eine Person besitzt einen Vornamen, einen Nachnamen, ein Geburtsdatum und eine eindeutige Identifikationsnummer, die für das System benötigt wird. </w:t>
      </w:r>
      <w:r w:rsidR="00970884" w:rsidRPr="00E45B81">
        <w:rPr>
          <w:rFonts w:ascii="Calibri" w:hAnsi="Calibri" w:cs="Calibri"/>
          <w:sz w:val="24"/>
        </w:rPr>
        <w:t>Weiterhin werden Telefonnummern und E-Mail Adressen nicht nur mit einfachen Datentypen wie</w:t>
      </w:r>
      <w:r w:rsidR="00970884">
        <w:rPr>
          <w:rFonts w:ascii="Calibri" w:hAnsi="Calibri" w:cs="Calibri"/>
          <w:sz w:val="24"/>
        </w:rPr>
        <w:t xml:space="preserve"> </w:t>
      </w:r>
      <w:r w:rsidR="00970884" w:rsidRPr="00E45B81">
        <w:rPr>
          <w:rFonts w:ascii="Calibri" w:hAnsi="Calibri" w:cs="Calibri"/>
          <w:sz w:val="24"/>
        </w:rPr>
        <w:t>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w:t>
      </w:r>
      <w:r w:rsidR="00FD6B26">
        <w:rPr>
          <w:rFonts w:ascii="Calibri" w:hAnsi="Calibri" w:cs="Calibri"/>
          <w:sz w:val="24"/>
        </w:rPr>
        <w:t xml:space="preserve"> Jede Person besitzt 0 bis 5 E-Mail Adressen und/oder Telefonnummern.</w:t>
      </w:r>
    </w:p>
    <w:p w:rsidR="00E45B81" w:rsidRDefault="00AD418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 xml:space="preserve">Das Hochzeitsprojekt ist die initiale Klasse. Sobald eine neue Hochzeit geplant werden soll, wird diese Klasse automatisch angelegt. </w:t>
      </w:r>
      <w:r w:rsidR="00E45B81">
        <w:rPr>
          <w:rFonts w:ascii="Calibri" w:hAnsi="Calibri" w:cs="Calibri"/>
          <w:sz w:val="24"/>
        </w:rPr>
        <w:t xml:space="preserve">Das Hochzeitsprojekt beinhaltet das Hochzeitsdatum und hat eine eindeutige Identifikationsnummer. Außerdem werden die Kosten eingetragen. Dabei werden die Kosten in zwei Kategorien eingestuft, in bereits bezahlte Kosten und in geplante Kosten. Die beiden Kosten werden zusammengerechnet und ergeben die Gesamtkosten, die ebenfalls im Hochzeitsprojekt gespeichert werden. </w:t>
      </w:r>
    </w:p>
    <w:p w:rsidR="00AD4186" w:rsidRPr="00E45B81" w:rsidRDefault="00E45B81"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Z</w:t>
      </w:r>
      <w:r w:rsidR="00AD4186" w:rsidRPr="00E45B81">
        <w:rPr>
          <w:rFonts w:ascii="Calibri" w:hAnsi="Calibri" w:cs="Calibri"/>
          <w:sz w:val="24"/>
        </w:rPr>
        <w:t>u jeder Hochzeit eine obligatorische standesamtliche Trauung hinzugefügt, da es sich ansonsten nicht um eine Hochzeit handelt. Weiterhin kann optional eine kirchliche Trauung stattfinden. Diese beiden Aktivitäten sind im Analyseklassendiagramm nicht Bestandteil d</w:t>
      </w:r>
      <w:r w:rsidR="00E16E06" w:rsidRPr="00E45B81">
        <w:rPr>
          <w:rFonts w:ascii="Calibri" w:hAnsi="Calibri" w:cs="Calibri"/>
          <w:sz w:val="24"/>
        </w:rPr>
        <w:t xml:space="preserve">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w:t>
      </w:r>
      <w:r>
        <w:rPr>
          <w:rFonts w:ascii="Calibri" w:hAnsi="Calibri" w:cs="Calibri"/>
          <w:sz w:val="24"/>
        </w:rPr>
        <w:t>eingezeichnet</w:t>
      </w:r>
      <w:r w:rsidR="00E16E06" w:rsidRPr="00E45B81">
        <w:rPr>
          <w:rFonts w:ascii="Calibri" w:hAnsi="Calibri" w:cs="Calibri"/>
          <w:sz w:val="24"/>
        </w:rPr>
        <w:t xml:space="preserve">, um die Übersichtlichkeit zu bewahren. </w:t>
      </w:r>
      <w:r w:rsidR="006D75A6" w:rsidRPr="00E45B81">
        <w:rPr>
          <w:rFonts w:ascii="Calibri" w:hAnsi="Calibri" w:cs="Calibri"/>
          <w:sz w:val="24"/>
        </w:rPr>
        <w:t>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6D75A6" w:rsidRPr="00E45B81" w:rsidRDefault="006D75A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Jede Trauung findet in einer bestimmten Lokalität statt. Die Lokalität wird als eigene Klasse modelliert, da die Lokalität einen</w:t>
      </w:r>
      <w:r w:rsidR="008B0E87" w:rsidRPr="00E45B81">
        <w:rPr>
          <w:rFonts w:ascii="Calibri" w:hAnsi="Calibri" w:cs="Calibri"/>
          <w:sz w:val="24"/>
        </w:rPr>
        <w:t xml:space="preserve"> Buchungsstatus besitzt, dieser sich ändern kann und nicht in Verbindung mit der Trauung steht. Zum Beispiel kann die Lokalität geändert werden, ohne die Trauung zu beeinflussen. </w:t>
      </w:r>
    </w:p>
    <w:p w:rsidR="006D75A6" w:rsidRPr="00E45B81" w:rsidRDefault="006D75A6" w:rsidP="00E45B81">
      <w:pPr>
        <w:autoSpaceDE w:val="0"/>
        <w:autoSpaceDN w:val="0"/>
        <w:adjustRightInd w:val="0"/>
        <w:spacing w:after="0" w:line="240" w:lineRule="auto"/>
        <w:jc w:val="both"/>
        <w:rPr>
          <w:rFonts w:ascii="Calibri" w:hAnsi="Calibri" w:cs="Calibri"/>
          <w:sz w:val="24"/>
        </w:rPr>
      </w:pPr>
    </w:p>
    <w:p w:rsidR="00AD4186" w:rsidRDefault="00356639"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Ein Hochzeitsprojekt besteht aus beliebig vielen Aktivitäten. Alles innerhalb eines Hochzeitsprojekts findet in Aktivitäten statt. Jede Aktivität hat einen Titel, ein Startdatum, eine Startuhrzeit, ein Enddatum, eine Enduhrzeit, einen Kommentar zu dieser Aktivität, eine ein</w:t>
      </w:r>
      <w:r w:rsidR="00561D65">
        <w:rPr>
          <w:rFonts w:ascii="Calibri" w:hAnsi="Calibri" w:cs="Calibri"/>
          <w:sz w:val="24"/>
        </w:rPr>
        <w:t>deutige Identifika</w:t>
      </w:r>
      <w:r>
        <w:rPr>
          <w:rFonts w:ascii="Calibri" w:hAnsi="Calibri" w:cs="Calibri"/>
          <w:sz w:val="24"/>
        </w:rPr>
        <w:t xml:space="preserve">tionsnummer, </w:t>
      </w:r>
      <w:r w:rsidRPr="00356639">
        <w:rPr>
          <w:rFonts w:ascii="Calibri" w:hAnsi="Calibri" w:cs="Calibri"/>
          <w:sz w:val="24"/>
          <w:highlight w:val="yellow"/>
        </w:rPr>
        <w:t xml:space="preserve">ein </w:t>
      </w:r>
      <w:proofErr w:type="spellStart"/>
      <w:r w:rsidRPr="00356639">
        <w:rPr>
          <w:rFonts w:ascii="Calibri" w:hAnsi="Calibri" w:cs="Calibri"/>
          <w:sz w:val="24"/>
          <w:highlight w:val="yellow"/>
        </w:rPr>
        <w:t>Flag</w:t>
      </w:r>
      <w:proofErr w:type="spellEnd"/>
      <w:r w:rsidRPr="00356639">
        <w:rPr>
          <w:rFonts w:ascii="Calibri" w:hAnsi="Calibri" w:cs="Calibri"/>
          <w:sz w:val="24"/>
          <w:highlight w:val="yellow"/>
        </w:rPr>
        <w:t xml:space="preserve"> ob es sich um eine geheime Aktivität handelt oder nicht. Geheime Aktivitäten werden dem Hochzeitsmanager nicht angezeigt. Diese können </w:t>
      </w:r>
      <w:r>
        <w:rPr>
          <w:rFonts w:ascii="Calibri" w:hAnsi="Calibri" w:cs="Calibri"/>
          <w:sz w:val="24"/>
          <w:highlight w:val="yellow"/>
        </w:rPr>
        <w:t>nur von den</w:t>
      </w:r>
      <w:r w:rsidRPr="00356639">
        <w:rPr>
          <w:rFonts w:ascii="Calibri" w:hAnsi="Calibri" w:cs="Calibri"/>
          <w:sz w:val="24"/>
          <w:highlight w:val="yellow"/>
        </w:rPr>
        <w:t xml:space="preserve"> Unterhaltungsmanagern angelegt und gepflegt werden.</w:t>
      </w:r>
      <w:r>
        <w:rPr>
          <w:rFonts w:ascii="Calibri" w:hAnsi="Calibri" w:cs="Calibri"/>
          <w:sz w:val="24"/>
        </w:rPr>
        <w:t xml:space="preserve"> Außerdem besitzt eine Aktivität ein </w:t>
      </w:r>
      <w:proofErr w:type="spellStart"/>
      <w:r>
        <w:rPr>
          <w:rFonts w:ascii="Calibri" w:hAnsi="Calibri" w:cs="Calibri"/>
          <w:sz w:val="24"/>
        </w:rPr>
        <w:t>Flag</w:t>
      </w:r>
      <w:proofErr w:type="spellEnd"/>
      <w:r>
        <w:rPr>
          <w:rFonts w:ascii="Calibri" w:hAnsi="Calibri" w:cs="Calibri"/>
          <w:sz w:val="24"/>
        </w:rPr>
        <w:t>, ob es sich um einen Unterhaltungsbeitrag handelt, den aktuellen Zustand, der fertig, in Arbeit und beendet sein kann, die bezahlten Kosten, die geplanten Kosten und die gesamten Kosten.</w:t>
      </w:r>
    </w:p>
    <w:p w:rsidR="0084572D" w:rsidRDefault="0084572D" w:rsidP="00E45B81">
      <w:pPr>
        <w:autoSpaceDE w:val="0"/>
        <w:autoSpaceDN w:val="0"/>
        <w:adjustRightInd w:val="0"/>
        <w:spacing w:after="0" w:line="240" w:lineRule="auto"/>
        <w:jc w:val="both"/>
        <w:rPr>
          <w:rFonts w:ascii="Calibri" w:hAnsi="Calibri" w:cs="Calibri"/>
          <w:sz w:val="24"/>
        </w:rPr>
      </w:pPr>
      <w:r>
        <w:rPr>
          <w:rFonts w:ascii="Calibri" w:hAnsi="Calibri" w:cs="Calibri"/>
          <w:sz w:val="24"/>
        </w:rPr>
        <w:lastRenderedPageBreak/>
        <w:t>Eine Aktivität findet an mindestens einer Lokalität statt und kann auch an mehreren Lokalitäten stattfinden. Einerseits ist es möglich, dass Aktivitäten an zwei oder mehreren Lokalitäten gleichzeitig 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w:t>
      </w:r>
      <w:r w:rsidR="00541888">
        <w:rPr>
          <w:rFonts w:ascii="Calibri" w:hAnsi="Calibri" w:cs="Calibri"/>
          <w:sz w:val="24"/>
        </w:rPr>
        <w:t xml:space="preserve"> </w:t>
      </w:r>
    </w:p>
    <w:p w:rsidR="00602017" w:rsidRDefault="00541888"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 xml:space="preserve">Zu jeder Aktivität gehört noch eine verantwortliche Person und die Teilnehmer, wobei es sich bei den Teilnehmern um keine, bis beliebig viele handelt kann. </w:t>
      </w:r>
      <w:r w:rsidR="00602017">
        <w:rPr>
          <w:rFonts w:ascii="Calibri" w:hAnsi="Calibri" w:cs="Calibri"/>
          <w:sz w:val="24"/>
        </w:rPr>
        <w:t xml:space="preserve">Es können ebenfalls beliebig viele Medien hinzugefügt werden. </w:t>
      </w:r>
    </w:p>
    <w:p w:rsidR="00602017" w:rsidRDefault="00602017"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 xml:space="preserve">Um eine Aktivität durch verschiedene Hilfsmittel auszustatten, wird die Hilfsmittelplanung gebraucht. Eine Aktivität kann beliebig viele </w:t>
      </w:r>
      <w:proofErr w:type="spellStart"/>
      <w:r>
        <w:rPr>
          <w:rFonts w:ascii="Calibri" w:hAnsi="Calibri" w:cs="Calibri"/>
          <w:sz w:val="24"/>
        </w:rPr>
        <w:t>Hilsmittelplanungen</w:t>
      </w:r>
      <w:proofErr w:type="spellEnd"/>
      <w:r>
        <w:rPr>
          <w:rFonts w:ascii="Calibri" w:hAnsi="Calibri" w:cs="Calibri"/>
          <w:sz w:val="24"/>
        </w:rPr>
        <w:t xml:space="preserve"> besitzen. </w:t>
      </w:r>
    </w:p>
    <w:p w:rsidR="008020AF" w:rsidRDefault="008020AF">
      <w:pPr>
        <w:rPr>
          <w:rFonts w:ascii="Calibri" w:hAnsi="Calibri" w:cs="Calibri"/>
          <w:sz w:val="24"/>
        </w:rPr>
      </w:pPr>
      <w:r>
        <w:rPr>
          <w:rFonts w:ascii="Calibri" w:hAnsi="Calibri" w:cs="Calibri"/>
          <w:sz w:val="24"/>
        </w:rPr>
        <w:br w:type="page"/>
      </w:r>
    </w:p>
    <w:p w:rsidR="008020AF" w:rsidRDefault="008020AF" w:rsidP="008020AF">
      <w:pPr>
        <w:pStyle w:val="Heading1"/>
      </w:pPr>
      <w:proofErr w:type="spellStart"/>
      <w:r w:rsidRPr="008020AF">
        <w:lastRenderedPageBreak/>
        <w:t>Use</w:t>
      </w:r>
      <w:proofErr w:type="spellEnd"/>
      <w:r>
        <w:t>-Case-Diagramm</w:t>
      </w:r>
    </w:p>
    <w:p w:rsidR="008020AF" w:rsidRDefault="008020AF" w:rsidP="008020AF">
      <w:pPr>
        <w:pStyle w:val="Praxisbericht"/>
      </w:pPr>
    </w:p>
    <w:p w:rsidR="008020AF" w:rsidRDefault="008020AF" w:rsidP="008020AF">
      <w:pPr>
        <w:pStyle w:val="Praxisbericht"/>
      </w:pPr>
      <w:r>
        <w:t xml:space="preserve">Die folgende </w:t>
      </w:r>
      <w:proofErr w:type="spellStart"/>
      <w:r>
        <w:t>Use</w:t>
      </w:r>
      <w:proofErr w:type="spellEnd"/>
      <w:r>
        <w:t>-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proofErr w:type="spellStart"/>
      <w:r>
        <w:t>Use</w:t>
      </w:r>
      <w:proofErr w:type="spellEnd"/>
      <w:r>
        <w:t>-Case-Kompaktansicht</w:t>
      </w:r>
    </w:p>
    <w:p w:rsidR="008747A6" w:rsidRDefault="008747A6" w:rsidP="008747A6"/>
    <w:p w:rsidR="008747A6" w:rsidRDefault="008747A6" w:rsidP="008747A6">
      <w:pPr>
        <w:pStyle w:val="Praxisbericht"/>
      </w:pPr>
      <w:r>
        <w:t xml:space="preserve">Das nachfolgende </w:t>
      </w:r>
      <w:proofErr w:type="spellStart"/>
      <w:r>
        <w:t>Use</w:t>
      </w:r>
      <w:proofErr w:type="spellEnd"/>
      <w:r>
        <w:t xml:space="preserve">-Case Diagramm visualisiert die Gesamtübersicht der Hochzeitsplanungssoftware in einer kompakten Form. Hierbei werden die wichtigsten </w:t>
      </w:r>
      <w:proofErr w:type="spellStart"/>
      <w:r>
        <w:t>Use</w:t>
      </w:r>
      <w:proofErr w:type="spellEnd"/>
      <w:r>
        <w:t xml:space="preserve">-Cases im Allgemeinen dargestellt. Diese splitten sich in weiteren Diagrammen zu detaillierteren </w:t>
      </w:r>
      <w:r w:rsidR="003627B7">
        <w:t xml:space="preserve">Anwendungsfällen auf. Sämtliche Anwendungsfälle wurden farblich, anhand ihres Anwendungsgebiet innerhalb des Systems markiert. Hierbei wird zwischen Systemanmeldung (Login und </w:t>
      </w:r>
      <w:proofErr w:type="spellStart"/>
      <w:r w:rsidR="003627B7">
        <w:t>Logout</w:t>
      </w:r>
      <w:proofErr w:type="spellEnd"/>
      <w:r w:rsidR="003627B7">
        <w: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13499C" w:rsidRDefault="0013499C" w:rsidP="0013499C">
      <w:pPr>
        <w:pStyle w:val="Heading3"/>
      </w:pPr>
      <w:r>
        <w:lastRenderedPageBreak/>
        <w:t>Einloggen</w:t>
      </w:r>
    </w:p>
    <w:p w:rsidR="0013499C" w:rsidRDefault="0013499C" w:rsidP="0013499C"/>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Default="0013499C" w:rsidP="0013499C">
      <w:pPr>
        <w:pStyle w:val="Heading3"/>
      </w:pPr>
      <w:r>
        <w:t>Ausloggen</w:t>
      </w:r>
    </w:p>
    <w:p w:rsidR="0013499C" w:rsidRDefault="0013499C" w:rsidP="0013499C"/>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Default="0013499C" w:rsidP="0013499C">
      <w:pPr>
        <w:pStyle w:val="Heading3"/>
      </w:pPr>
      <w:bookmarkStart w:id="1" w:name="_Ref458675160"/>
      <w:r>
        <w:t>Aktivität anzeigen</w:t>
      </w:r>
      <w:bookmarkEnd w:id="1"/>
    </w:p>
    <w:p w:rsidR="0013499C" w:rsidRDefault="0013499C" w:rsidP="0013499C"/>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Default="0013499C" w:rsidP="0013499C">
      <w:pPr>
        <w:pStyle w:val="Heading3"/>
      </w:pPr>
      <w:r>
        <w:t>Aktivitäten anzeigen</w:t>
      </w:r>
    </w:p>
    <w:p w:rsidR="0013499C" w:rsidRDefault="0013499C" w:rsidP="0013499C">
      <w:pPr>
        <w:pStyle w:val="Praxisbericht"/>
      </w:pP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w:t>
      </w:r>
      <w:proofErr w:type="spellStart"/>
      <w:r>
        <w:t>Use</w:t>
      </w:r>
      <w:proofErr w:type="spellEnd"/>
      <w:r>
        <w:t>-Case Aktivität anzeigen (</w:t>
      </w:r>
      <w:r>
        <w:fldChar w:fldCharType="begin"/>
      </w:r>
      <w:r>
        <w:instrText xml:space="preserve"> REF _Ref458675160 \r \h </w:instrText>
      </w:r>
      <w:r>
        <w:fldChar w:fldCharType="separate"/>
      </w:r>
      <w:r>
        <w:t>3.2.3</w:t>
      </w:r>
      <w:r>
        <w:fldChar w:fldCharType="end"/>
      </w:r>
      <w:r>
        <w:t>) in Kraft.</w:t>
      </w:r>
    </w:p>
    <w:p w:rsidR="005F4A41" w:rsidRDefault="005F4A41" w:rsidP="005F4A41">
      <w:pPr>
        <w:pStyle w:val="Heading3"/>
      </w:pPr>
      <w:r>
        <w:t>Aktivität bearbeiten</w:t>
      </w:r>
    </w:p>
    <w:p w:rsidR="005F4A41" w:rsidRDefault="005F4A41" w:rsidP="005F4A41">
      <w:pPr>
        <w:pStyle w:val="Praxisbericht"/>
      </w:pPr>
    </w:p>
    <w:p w:rsidR="005F4A41" w:rsidRDefault="005F4A41" w:rsidP="005F4A41">
      <w:pPr>
        <w:pStyle w:val="Praxisbericht"/>
      </w:pPr>
      <w:r>
        <w:t xml:space="preserve">Dieser </w:t>
      </w:r>
      <w:proofErr w:type="spellStart"/>
      <w:r>
        <w:t>Use</w:t>
      </w:r>
      <w:proofErr w:type="spellEnd"/>
      <w:r>
        <w:t xml:space="preserve">-Case beschäftigt sich mit der Bearbeitung einer Aktivität. Hierdurch hat der Nutzer die Möglichkeit Änderungen innerhalb einer Aktivität vorzunehmen. Dies wird durch die Anzeige einer Formularseite ermöglicht. Für diesen </w:t>
      </w:r>
      <w:proofErr w:type="spellStart"/>
      <w:r>
        <w:t>Use</w:t>
      </w:r>
      <w:proofErr w:type="spellEnd"/>
      <w:r>
        <w:t>-Case wird zusätzlich ein detailliertes Diagramm (</w:t>
      </w:r>
      <w:r>
        <w:fldChar w:fldCharType="begin"/>
      </w:r>
      <w:r>
        <w:instrText xml:space="preserve"> REF _Ref458675456 \r \h </w:instrText>
      </w:r>
      <w:r>
        <w:fldChar w:fldCharType="separate"/>
      </w:r>
      <w:r>
        <w:t>3.3</w:t>
      </w:r>
      <w:r>
        <w:fldChar w:fldCharType="end"/>
      </w:r>
      <w:r>
        <w:t>) zur Verfügung gestellt.</w:t>
      </w:r>
    </w:p>
    <w:p w:rsidR="005F4A41" w:rsidRDefault="005F4A41" w:rsidP="005F4A41">
      <w:pPr>
        <w:pStyle w:val="Praxisbericht"/>
      </w:pPr>
    </w:p>
    <w:p w:rsidR="005F4A41" w:rsidRDefault="005F4A41" w:rsidP="005F4A41">
      <w:pPr>
        <w:pStyle w:val="Praxisbericht"/>
      </w:pPr>
    </w:p>
    <w:p w:rsidR="005F4A41" w:rsidRDefault="005F4A41" w:rsidP="005F4A41">
      <w:pPr>
        <w:pStyle w:val="Heading3"/>
      </w:pPr>
      <w:r>
        <w:lastRenderedPageBreak/>
        <w:t>Aktivität anlegen</w:t>
      </w:r>
    </w:p>
    <w:p w:rsidR="005F4A41" w:rsidRDefault="005F4A41" w:rsidP="005F4A41">
      <w:pPr>
        <w:pStyle w:val="Praxisbericht"/>
      </w:pP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Default="005F4A41" w:rsidP="005F4A41">
      <w:pPr>
        <w:pStyle w:val="Heading3"/>
      </w:pPr>
      <w:bookmarkStart w:id="2" w:name="_Ref458675788"/>
      <w:r>
        <w:t>Unterobjekt anzeigen</w:t>
      </w:r>
      <w:bookmarkEnd w:id="2"/>
    </w:p>
    <w:p w:rsidR="005F4A41" w:rsidRDefault="005F4A41" w:rsidP="005F4A41">
      <w:pPr>
        <w:pStyle w:val="Praxisbericht"/>
      </w:pPr>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Default="005F4A41" w:rsidP="005F4A41">
      <w:pPr>
        <w:pStyle w:val="Heading3"/>
      </w:pPr>
      <w:r>
        <w:t>Unterobjekte anzeigen</w:t>
      </w:r>
    </w:p>
    <w:p w:rsidR="005F4A41" w:rsidRDefault="005F4A41" w:rsidP="005F4A41">
      <w:pPr>
        <w:pStyle w:val="Praxisbericht"/>
      </w:pP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5F4A41" w:rsidRDefault="0024657B" w:rsidP="005F4A41">
      <w:pPr>
        <w:pStyle w:val="Heading3"/>
      </w:pPr>
      <w:r>
        <w:t>Unterobjekt bearbeiten</w:t>
      </w:r>
    </w:p>
    <w:p w:rsidR="0024657B" w:rsidRDefault="0024657B" w:rsidP="0024657B">
      <w:pPr>
        <w:pStyle w:val="Praxisbericht"/>
      </w:pP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Default="0024657B" w:rsidP="00040D30">
      <w:pPr>
        <w:pStyle w:val="Heading3"/>
      </w:pPr>
      <w:r>
        <w:t xml:space="preserve">Unterobjekt </w:t>
      </w:r>
      <w:r>
        <w:t>anlegen</w:t>
      </w:r>
    </w:p>
    <w:p w:rsidR="0024657B" w:rsidRDefault="0024657B" w:rsidP="0024657B">
      <w:pPr>
        <w:pStyle w:val="Praxisbericht"/>
      </w:pP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Default="00040D30" w:rsidP="00040D30">
      <w:pPr>
        <w:pStyle w:val="Heading3"/>
      </w:pPr>
      <w:r>
        <w:t>Suchen</w:t>
      </w:r>
    </w:p>
    <w:p w:rsidR="00040D30" w:rsidRDefault="00040D30" w:rsidP="00040D30">
      <w:pPr>
        <w:pStyle w:val="Praxisbericht"/>
      </w:pP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Default="0024657B" w:rsidP="0024657B">
      <w:pPr>
        <w:pStyle w:val="Heading3"/>
      </w:pPr>
      <w:r>
        <w:t>Aktivität verstecken</w:t>
      </w:r>
    </w:p>
    <w:p w:rsidR="0024657B" w:rsidRDefault="0024657B" w:rsidP="0024657B">
      <w:pPr>
        <w:pStyle w:val="Praxisbericht"/>
      </w:pP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Default="00A1442D" w:rsidP="00A1442D">
      <w:pPr>
        <w:pStyle w:val="Heading3"/>
      </w:pPr>
      <w:r>
        <w:lastRenderedPageBreak/>
        <w:t>Hochzeit anlegen</w:t>
      </w:r>
    </w:p>
    <w:p w:rsidR="00A1442D" w:rsidRDefault="00A1442D" w:rsidP="00A1442D"/>
    <w:p w:rsidR="00A1442D" w:rsidRDefault="00A1442D" w:rsidP="00A1442D">
      <w:pPr>
        <w:pStyle w:val="Praxisbericht"/>
      </w:pPr>
      <w:r>
        <w:t xml:space="preserve">Durch den </w:t>
      </w:r>
      <w:proofErr w:type="spellStart"/>
      <w:r>
        <w:t>Use</w:t>
      </w:r>
      <w:proofErr w:type="spellEnd"/>
      <w:r>
        <w:t>-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Default="00A1442D" w:rsidP="00A1442D">
      <w:pPr>
        <w:pStyle w:val="Heading3"/>
      </w:pPr>
      <w:r>
        <w:t>Hochzeit bearbeiten</w:t>
      </w:r>
    </w:p>
    <w:p w:rsidR="00A1442D" w:rsidRDefault="00A1442D" w:rsidP="00A1442D"/>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Default="00A1442D" w:rsidP="00A1442D">
      <w:pPr>
        <w:pStyle w:val="Heading3"/>
      </w:pPr>
      <w:r>
        <w:t>Hochzeit anzeigen</w:t>
      </w:r>
    </w:p>
    <w:p w:rsidR="00A1442D" w:rsidRDefault="00A1442D" w:rsidP="00A1442D"/>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D249B6" w:rsidRDefault="00D249B6" w:rsidP="00D249B6">
      <w:pPr>
        <w:pStyle w:val="Heading3"/>
      </w:pPr>
      <w:bookmarkStart w:id="3" w:name="_Ref458677580"/>
      <w:r>
        <w:t>Daten importieren</w:t>
      </w:r>
      <w:bookmarkEnd w:id="3"/>
    </w:p>
    <w:p w:rsidR="00D249B6" w:rsidRDefault="00D249B6" w:rsidP="00D249B6"/>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Default="00D249B6" w:rsidP="00D249B6">
      <w:pPr>
        <w:pStyle w:val="Heading3"/>
      </w:pPr>
      <w:r>
        <w:t>Daten exportieren</w:t>
      </w:r>
    </w:p>
    <w:p w:rsidR="00D249B6" w:rsidRDefault="00D249B6" w:rsidP="00D249B6"/>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Default="00D249B6" w:rsidP="00D249B6">
      <w:pPr>
        <w:pStyle w:val="Heading3"/>
      </w:pPr>
      <w:r>
        <w:t>Rollen verwalten</w:t>
      </w:r>
    </w:p>
    <w:p w:rsidR="00D249B6" w:rsidRDefault="00D249B6" w:rsidP="00D249B6">
      <w:pPr>
        <w:pStyle w:val="Praxisbericht"/>
      </w:pP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Default="00D249B6" w:rsidP="00D249B6">
      <w:pPr>
        <w:pStyle w:val="Heading3"/>
      </w:pPr>
      <w:r>
        <w:lastRenderedPageBreak/>
        <w:t>Nutzer pflegen</w:t>
      </w:r>
    </w:p>
    <w:p w:rsidR="00D249B6" w:rsidRDefault="00D249B6" w:rsidP="00D249B6"/>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040D30">
        <w:t>.</w:t>
      </w:r>
    </w:p>
    <w:p w:rsidR="00040D30" w:rsidRDefault="00040D30" w:rsidP="00D249B6">
      <w:pPr>
        <w:pStyle w:val="Praxisbericht"/>
      </w:pPr>
    </w:p>
    <w:p w:rsidR="00040D30" w:rsidRDefault="00040D30" w:rsidP="00040D30">
      <w:pPr>
        <w:pStyle w:val="Heading3"/>
      </w:pPr>
      <w:bookmarkStart w:id="4" w:name="_Ref458678092"/>
      <w:r>
        <w:t>Datensicherung erstellen</w:t>
      </w:r>
      <w:bookmarkEnd w:id="4"/>
    </w:p>
    <w:p w:rsidR="00040D30" w:rsidRDefault="00040D30" w:rsidP="00040D30">
      <w:pPr>
        <w:pStyle w:val="Praxisbericht"/>
      </w:pPr>
    </w:p>
    <w:p w:rsidR="00040D30" w:rsidRDefault="00040D30" w:rsidP="00040D30">
      <w:pPr>
        <w:pStyle w:val="Praxisbericht"/>
      </w:pPr>
      <w:r>
        <w:t>Der Administrator hat die Möglichkeit eine globale Datensicherung der Datenbank durchzuführen. Dies wird durch diesen Anwendungsfall abgedeckt.</w:t>
      </w:r>
    </w:p>
    <w:p w:rsidR="00040D30" w:rsidRDefault="00040D30" w:rsidP="00040D30">
      <w:pPr>
        <w:pStyle w:val="Heading3"/>
      </w:pPr>
      <w:r>
        <w:t>Datenwiederherstellung durchführen</w:t>
      </w:r>
    </w:p>
    <w:p w:rsidR="00D249B6" w:rsidRDefault="00D249B6" w:rsidP="00040D30">
      <w:pPr>
        <w:pStyle w:val="Praxisbericht"/>
      </w:pP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5" w:name="_Ref458675456"/>
      <w:proofErr w:type="spellStart"/>
      <w:r>
        <w:t>Use</w:t>
      </w:r>
      <w:proofErr w:type="spellEnd"/>
      <w:r>
        <w:t>-Case Diagramm: Aktivität bearbeiten</w:t>
      </w:r>
      <w:bookmarkEnd w:id="5"/>
    </w:p>
    <w:p w:rsidR="00040D30" w:rsidRDefault="00040D30" w:rsidP="00040D30">
      <w:pPr>
        <w:pStyle w:val="Praxisbericht"/>
      </w:pPr>
      <w:bookmarkStart w:id="6" w:name="_GoBack"/>
      <w:bookmarkEnd w:id="6"/>
    </w:p>
    <w:p w:rsidR="00040D30" w:rsidRPr="00040D30" w:rsidRDefault="00040D30" w:rsidP="00040D30">
      <w:pPr>
        <w:pStyle w:val="Praxisbericht"/>
      </w:pPr>
    </w:p>
    <w:p w:rsidR="00040D30" w:rsidRPr="00040D30" w:rsidRDefault="00040D30" w:rsidP="00040D30">
      <w:pPr>
        <w:pStyle w:val="Heading2"/>
      </w:pPr>
      <w:bookmarkStart w:id="7" w:name="_Ref458678380"/>
      <w:proofErr w:type="spellStart"/>
      <w:r>
        <w:t>Use</w:t>
      </w:r>
      <w:proofErr w:type="spellEnd"/>
      <w:r>
        <w:t>-Case Diagramm: Suchen</w:t>
      </w:r>
      <w:bookmarkEnd w:id="7"/>
    </w:p>
    <w:sectPr w:rsidR="00040D30" w:rsidRPr="00040D30"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3C43" w:rsidRDefault="00033C43" w:rsidP="00D9336D">
      <w:pPr>
        <w:spacing w:after="0" w:line="240" w:lineRule="auto"/>
      </w:pPr>
      <w:r>
        <w:separator/>
      </w:r>
    </w:p>
  </w:endnote>
  <w:endnote w:type="continuationSeparator" w:id="0">
    <w:p w:rsidR="00033C43" w:rsidRDefault="00033C43"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47A6" w:rsidRDefault="008747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8747A6" w:rsidRDefault="008747A6"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040D30">
          <w:rPr>
            <w:noProof/>
          </w:rPr>
          <w:t>34</w:t>
        </w:r>
        <w:r>
          <w:rPr>
            <w:noProof/>
          </w:rPr>
          <w:fldChar w:fldCharType="end"/>
        </w:r>
        <w:r>
          <w:t xml:space="preserve"> | Seite</w:t>
        </w:r>
      </w:p>
    </w:sdtContent>
  </w:sdt>
  <w:p w:rsidR="008747A6" w:rsidRDefault="008747A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47A6" w:rsidRDefault="008747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3C43" w:rsidRDefault="00033C43" w:rsidP="00D9336D">
      <w:pPr>
        <w:spacing w:after="0" w:line="240" w:lineRule="auto"/>
      </w:pPr>
      <w:r>
        <w:separator/>
      </w:r>
    </w:p>
  </w:footnote>
  <w:footnote w:type="continuationSeparator" w:id="0">
    <w:p w:rsidR="00033C43" w:rsidRDefault="00033C43"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47A6" w:rsidRDefault="008747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47A6" w:rsidRDefault="008747A6">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47A6" w:rsidRDefault="008747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kwqwUAuGSr1ywAAAA="/>
  </w:docVars>
  <w:rsids>
    <w:rsidRoot w:val="00635684"/>
    <w:rsid w:val="0001250D"/>
    <w:rsid w:val="00014342"/>
    <w:rsid w:val="00015D13"/>
    <w:rsid w:val="00022E37"/>
    <w:rsid w:val="00025A44"/>
    <w:rsid w:val="000273D1"/>
    <w:rsid w:val="00033C43"/>
    <w:rsid w:val="00034CDF"/>
    <w:rsid w:val="00040135"/>
    <w:rsid w:val="00040D30"/>
    <w:rsid w:val="00045F57"/>
    <w:rsid w:val="00047991"/>
    <w:rsid w:val="00054F47"/>
    <w:rsid w:val="00055297"/>
    <w:rsid w:val="00056704"/>
    <w:rsid w:val="000741F0"/>
    <w:rsid w:val="00075058"/>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3725"/>
    <w:rsid w:val="001A446D"/>
    <w:rsid w:val="001A48CF"/>
    <w:rsid w:val="001A6228"/>
    <w:rsid w:val="001A66C9"/>
    <w:rsid w:val="001A69FC"/>
    <w:rsid w:val="001A78C2"/>
    <w:rsid w:val="001B4AE6"/>
    <w:rsid w:val="001B783A"/>
    <w:rsid w:val="001C0E78"/>
    <w:rsid w:val="001C32D4"/>
    <w:rsid w:val="001D34F4"/>
    <w:rsid w:val="001D5810"/>
    <w:rsid w:val="001D5E7A"/>
    <w:rsid w:val="001E457B"/>
    <w:rsid w:val="001F683E"/>
    <w:rsid w:val="001F7A5A"/>
    <w:rsid w:val="0020026F"/>
    <w:rsid w:val="00201703"/>
    <w:rsid w:val="00202180"/>
    <w:rsid w:val="002022BA"/>
    <w:rsid w:val="00203197"/>
    <w:rsid w:val="002160F6"/>
    <w:rsid w:val="00217227"/>
    <w:rsid w:val="00221AB9"/>
    <w:rsid w:val="00223FC2"/>
    <w:rsid w:val="0023025B"/>
    <w:rsid w:val="00243F03"/>
    <w:rsid w:val="0024657B"/>
    <w:rsid w:val="00246599"/>
    <w:rsid w:val="00247A8F"/>
    <w:rsid w:val="00250E98"/>
    <w:rsid w:val="002518C9"/>
    <w:rsid w:val="00253021"/>
    <w:rsid w:val="00253268"/>
    <w:rsid w:val="002628D2"/>
    <w:rsid w:val="00265F71"/>
    <w:rsid w:val="0027191A"/>
    <w:rsid w:val="00274F0B"/>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27B7"/>
    <w:rsid w:val="00364275"/>
    <w:rsid w:val="00364BD3"/>
    <w:rsid w:val="003667BB"/>
    <w:rsid w:val="00370D7A"/>
    <w:rsid w:val="003802DC"/>
    <w:rsid w:val="00382838"/>
    <w:rsid w:val="0039010D"/>
    <w:rsid w:val="003973DD"/>
    <w:rsid w:val="00397E4E"/>
    <w:rsid w:val="003A425E"/>
    <w:rsid w:val="003A6EDF"/>
    <w:rsid w:val="003B3FD6"/>
    <w:rsid w:val="003B5289"/>
    <w:rsid w:val="003B6BF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3303"/>
    <w:rsid w:val="005275D1"/>
    <w:rsid w:val="00536B80"/>
    <w:rsid w:val="00541888"/>
    <w:rsid w:val="005502D8"/>
    <w:rsid w:val="00550B29"/>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AE7"/>
    <w:rsid w:val="005A1FC1"/>
    <w:rsid w:val="005B1BC8"/>
    <w:rsid w:val="005B4FBE"/>
    <w:rsid w:val="005D2FD9"/>
    <w:rsid w:val="005E599B"/>
    <w:rsid w:val="005E5E33"/>
    <w:rsid w:val="005F3617"/>
    <w:rsid w:val="005F4328"/>
    <w:rsid w:val="005F4A41"/>
    <w:rsid w:val="005F7CD2"/>
    <w:rsid w:val="00602017"/>
    <w:rsid w:val="00605914"/>
    <w:rsid w:val="00610132"/>
    <w:rsid w:val="006146F3"/>
    <w:rsid w:val="00625B55"/>
    <w:rsid w:val="00626EB6"/>
    <w:rsid w:val="006340C8"/>
    <w:rsid w:val="00635684"/>
    <w:rsid w:val="00660A2A"/>
    <w:rsid w:val="00660B76"/>
    <w:rsid w:val="00663DC0"/>
    <w:rsid w:val="00664D05"/>
    <w:rsid w:val="0066668C"/>
    <w:rsid w:val="00670C02"/>
    <w:rsid w:val="0067128F"/>
    <w:rsid w:val="00671F23"/>
    <w:rsid w:val="0067451D"/>
    <w:rsid w:val="00674C2D"/>
    <w:rsid w:val="006928EB"/>
    <w:rsid w:val="00695116"/>
    <w:rsid w:val="00695F0F"/>
    <w:rsid w:val="006A0B2B"/>
    <w:rsid w:val="006A1521"/>
    <w:rsid w:val="006A7401"/>
    <w:rsid w:val="006B1F04"/>
    <w:rsid w:val="006B5ACC"/>
    <w:rsid w:val="006B608E"/>
    <w:rsid w:val="006C752D"/>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A32AF"/>
    <w:rsid w:val="007A4464"/>
    <w:rsid w:val="007A51F3"/>
    <w:rsid w:val="007B1821"/>
    <w:rsid w:val="007B2653"/>
    <w:rsid w:val="007B4090"/>
    <w:rsid w:val="007B570E"/>
    <w:rsid w:val="007C2A2B"/>
    <w:rsid w:val="007C3475"/>
    <w:rsid w:val="007C3796"/>
    <w:rsid w:val="007C50AB"/>
    <w:rsid w:val="007C74AB"/>
    <w:rsid w:val="007D1FF9"/>
    <w:rsid w:val="007D5221"/>
    <w:rsid w:val="007D572C"/>
    <w:rsid w:val="007E71CE"/>
    <w:rsid w:val="007E7976"/>
    <w:rsid w:val="007F4E2E"/>
    <w:rsid w:val="007F5615"/>
    <w:rsid w:val="008020AF"/>
    <w:rsid w:val="0080268B"/>
    <w:rsid w:val="00804338"/>
    <w:rsid w:val="00815947"/>
    <w:rsid w:val="0081788E"/>
    <w:rsid w:val="00821AEA"/>
    <w:rsid w:val="0082647D"/>
    <w:rsid w:val="00834DD5"/>
    <w:rsid w:val="0083695A"/>
    <w:rsid w:val="00841546"/>
    <w:rsid w:val="00843261"/>
    <w:rsid w:val="0084572D"/>
    <w:rsid w:val="00853D9A"/>
    <w:rsid w:val="00855E92"/>
    <w:rsid w:val="008602CB"/>
    <w:rsid w:val="008709D0"/>
    <w:rsid w:val="00871BD4"/>
    <w:rsid w:val="008747A6"/>
    <w:rsid w:val="008A276B"/>
    <w:rsid w:val="008A66DC"/>
    <w:rsid w:val="008B0E87"/>
    <w:rsid w:val="008B3DF3"/>
    <w:rsid w:val="008B43F2"/>
    <w:rsid w:val="008B5325"/>
    <w:rsid w:val="008C11A1"/>
    <w:rsid w:val="008C6733"/>
    <w:rsid w:val="008D283B"/>
    <w:rsid w:val="008D3688"/>
    <w:rsid w:val="008D3EAE"/>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C24CA"/>
    <w:rsid w:val="009C63B7"/>
    <w:rsid w:val="009D1408"/>
    <w:rsid w:val="009D1BC4"/>
    <w:rsid w:val="009D37A0"/>
    <w:rsid w:val="009E291D"/>
    <w:rsid w:val="009E3CA5"/>
    <w:rsid w:val="009F3822"/>
    <w:rsid w:val="009F6BE3"/>
    <w:rsid w:val="00A00C71"/>
    <w:rsid w:val="00A04E17"/>
    <w:rsid w:val="00A07A3A"/>
    <w:rsid w:val="00A1442D"/>
    <w:rsid w:val="00A21C1A"/>
    <w:rsid w:val="00A22EE0"/>
    <w:rsid w:val="00A2359E"/>
    <w:rsid w:val="00A25FB2"/>
    <w:rsid w:val="00A30055"/>
    <w:rsid w:val="00A343DA"/>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E0CE5"/>
    <w:rsid w:val="00AE59F8"/>
    <w:rsid w:val="00AE5A1C"/>
    <w:rsid w:val="00AE65F8"/>
    <w:rsid w:val="00AE6ACE"/>
    <w:rsid w:val="00AE7DA3"/>
    <w:rsid w:val="00AF301D"/>
    <w:rsid w:val="00AF5282"/>
    <w:rsid w:val="00B03675"/>
    <w:rsid w:val="00B1075B"/>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B26D3"/>
    <w:rsid w:val="00CB45B5"/>
    <w:rsid w:val="00CB6E5C"/>
    <w:rsid w:val="00CB7C59"/>
    <w:rsid w:val="00CC225F"/>
    <w:rsid w:val="00CC596B"/>
    <w:rsid w:val="00CC70CC"/>
    <w:rsid w:val="00CD29B7"/>
    <w:rsid w:val="00CD40A8"/>
    <w:rsid w:val="00CD572D"/>
    <w:rsid w:val="00CD6181"/>
    <w:rsid w:val="00CE02A6"/>
    <w:rsid w:val="00CE0F31"/>
    <w:rsid w:val="00CE1F5F"/>
    <w:rsid w:val="00CF27AD"/>
    <w:rsid w:val="00D01924"/>
    <w:rsid w:val="00D070D5"/>
    <w:rsid w:val="00D158B0"/>
    <w:rsid w:val="00D2135F"/>
    <w:rsid w:val="00D249B6"/>
    <w:rsid w:val="00D25BD3"/>
    <w:rsid w:val="00D27AA8"/>
    <w:rsid w:val="00D34DF6"/>
    <w:rsid w:val="00D365BF"/>
    <w:rsid w:val="00D40CFB"/>
    <w:rsid w:val="00D447AB"/>
    <w:rsid w:val="00D45DAA"/>
    <w:rsid w:val="00D530E1"/>
    <w:rsid w:val="00D54188"/>
    <w:rsid w:val="00D55E09"/>
    <w:rsid w:val="00D57118"/>
    <w:rsid w:val="00D71532"/>
    <w:rsid w:val="00D7461B"/>
    <w:rsid w:val="00D758ED"/>
    <w:rsid w:val="00D85837"/>
    <w:rsid w:val="00D875A3"/>
    <w:rsid w:val="00D9336D"/>
    <w:rsid w:val="00D94F4C"/>
    <w:rsid w:val="00DA36DB"/>
    <w:rsid w:val="00DA6939"/>
    <w:rsid w:val="00DB1917"/>
    <w:rsid w:val="00DB1BC2"/>
    <w:rsid w:val="00DB3E4C"/>
    <w:rsid w:val="00DB45CD"/>
    <w:rsid w:val="00DD0C4B"/>
    <w:rsid w:val="00DD13DA"/>
    <w:rsid w:val="00DD4DF7"/>
    <w:rsid w:val="00DD6AEC"/>
    <w:rsid w:val="00DD75B7"/>
    <w:rsid w:val="00DE3E13"/>
    <w:rsid w:val="00E05EC3"/>
    <w:rsid w:val="00E13372"/>
    <w:rsid w:val="00E16E06"/>
    <w:rsid w:val="00E172D8"/>
    <w:rsid w:val="00E2382C"/>
    <w:rsid w:val="00E335CA"/>
    <w:rsid w:val="00E343C5"/>
    <w:rsid w:val="00E42DE7"/>
    <w:rsid w:val="00E43A32"/>
    <w:rsid w:val="00E45891"/>
    <w:rsid w:val="00E45B81"/>
    <w:rsid w:val="00E45D31"/>
    <w:rsid w:val="00E4747A"/>
    <w:rsid w:val="00E5070A"/>
    <w:rsid w:val="00E55E16"/>
    <w:rsid w:val="00E56248"/>
    <w:rsid w:val="00E60521"/>
    <w:rsid w:val="00E60C63"/>
    <w:rsid w:val="00E60F42"/>
    <w:rsid w:val="00E6755F"/>
    <w:rsid w:val="00E7022A"/>
    <w:rsid w:val="00E739F1"/>
    <w:rsid w:val="00E75164"/>
    <w:rsid w:val="00E75B06"/>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7C2F"/>
    <w:rsid w:val="00F125F3"/>
    <w:rsid w:val="00F1260D"/>
    <w:rsid w:val="00F13AF3"/>
    <w:rsid w:val="00F231CC"/>
    <w:rsid w:val="00F309A0"/>
    <w:rsid w:val="00F32CE1"/>
    <w:rsid w:val="00F33D00"/>
    <w:rsid w:val="00F443C2"/>
    <w:rsid w:val="00F4574F"/>
    <w:rsid w:val="00F4666B"/>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297241"/>
    <w:pPr>
      <w:numPr>
        <w:ilvl w:val="1"/>
      </w:numPr>
    </w:pPr>
    <w:rPr>
      <w:rFonts w:asciiTheme="majorHAnsi" w:eastAsiaTheme="majorEastAsia" w:hAnsiTheme="majorHAnsi" w:cstheme="majorBidi"/>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297241"/>
    <w:rPr>
      <w:rFonts w:asciiTheme="majorHAnsi" w:eastAsiaTheme="majorEastAsia" w:hAnsiTheme="majorHAnsi" w:cstheme="majorBidi"/>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7707"/>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B2219"/>
    <w:rsid w:val="005E5406"/>
    <w:rsid w:val="006D1276"/>
    <w:rsid w:val="00757CEA"/>
    <w:rsid w:val="007F3C83"/>
    <w:rsid w:val="008534BD"/>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D06056"/>
    <w:rsid w:val="00D544A8"/>
    <w:rsid w:val="00D74CA0"/>
    <w:rsid w:val="00D97036"/>
    <w:rsid w:val="00DD0614"/>
    <w:rsid w:val="00DE20DB"/>
    <w:rsid w:val="00E4428A"/>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3D95CA-79A2-42BA-BD4D-C8192E141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35</Pages>
  <Words>11079</Words>
  <Characters>63155</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74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46</cp:revision>
  <cp:lastPrinted>2015-03-01T17:24:00Z</cp:lastPrinted>
  <dcterms:created xsi:type="dcterms:W3CDTF">2016-03-11T07:21:00Z</dcterms:created>
  <dcterms:modified xsi:type="dcterms:W3CDTF">2016-08-11T18:33:00Z</dcterms:modified>
</cp:coreProperties>
</file>